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45"/>
        <w:gridCol w:w="7215"/>
      </w:tblGrid>
      <w:tr w:rsidR="00D3163E" w:rsidRPr="00D3163E" w14:paraId="79D8FC62" w14:textId="77777777" w:rsidTr="00D3163E">
        <w:trPr>
          <w:tblCellSpacing w:w="0" w:type="dxa"/>
        </w:trPr>
        <w:tc>
          <w:tcPr>
            <w:tcW w:w="2145" w:type="dxa"/>
            <w:vAlign w:val="center"/>
            <w:hideMark/>
          </w:tcPr>
          <w:p w14:paraId="00426789" w14:textId="77777777" w:rsidR="00D3163E" w:rsidRPr="00D3163E" w:rsidRDefault="00D3163E" w:rsidP="00D316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163E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drawing>
                <wp:inline distT="0" distB="0" distL="0" distR="0" wp14:anchorId="4FB3DEC7" wp14:editId="42765188">
                  <wp:extent cx="1360805" cy="563245"/>
                  <wp:effectExtent l="0" t="0" r="0" b="8255"/>
                  <wp:docPr id="4" name="Picture 4" descr="SCIENCEDOMAIN international 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CIENCEDOMAIN international Mai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0805" cy="563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14:paraId="0E8AB1F0" w14:textId="77777777" w:rsidR="00D3163E" w:rsidRPr="00D3163E" w:rsidRDefault="00D3163E" w:rsidP="00D316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16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 Managing Editor 21 FE &lt;editor.21@sciencedomain.org&gt;</w:t>
            </w:r>
          </w:p>
        </w:tc>
      </w:tr>
    </w:tbl>
    <w:p w14:paraId="14572CA7" w14:textId="77777777" w:rsidR="00D3163E" w:rsidRPr="00D3163E" w:rsidRDefault="00D3163E" w:rsidP="00D31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163E">
        <w:rPr>
          <w:rFonts w:ascii="Times New Roman" w:eastAsia="Times New Roman" w:hAnsi="Times New Roman" w:cs="Times New Roman"/>
          <w:sz w:val="24"/>
          <w:szCs w:val="24"/>
        </w:rPr>
        <w:pict w14:anchorId="4180140B">
          <v:rect id="_x0000_i1042" style="width:0;height:1.5pt" o:hralign="center" o:hrstd="t" o:hr="t" fillcolor="#a0a0a0" stroked="f"/>
        </w:pic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D3163E" w:rsidRPr="00D3163E" w14:paraId="3B0B2733" w14:textId="77777777" w:rsidTr="00D3163E">
        <w:trPr>
          <w:tblCellSpacing w:w="0" w:type="dxa"/>
        </w:trPr>
        <w:tc>
          <w:tcPr>
            <w:tcW w:w="0" w:type="auto"/>
            <w:vAlign w:val="center"/>
            <w:hideMark/>
          </w:tcPr>
          <w:p w14:paraId="6F58C1AE" w14:textId="77777777" w:rsidR="00D3163E" w:rsidRPr="00D3163E" w:rsidRDefault="00D3163E" w:rsidP="00D3163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3163E">
              <w:rPr>
                <w:rFonts w:ascii="Arial" w:eastAsia="Times New Roman" w:hAnsi="Arial" w:cs="Arial"/>
                <w:b/>
                <w:bCs/>
                <w:sz w:val="27"/>
                <w:szCs w:val="27"/>
              </w:rPr>
              <w:t>Re: Journal change : 2026/JAMPS/155159 [Title: “Evaluation of the Effects of Platelet-Rich Plasma on Histological Changes Following Experimental Spinal Cord Injury in Wistar Rats” ]</w:t>
            </w:r>
            <w:r w:rsidRPr="00D3163E">
              <w:rPr>
                <w:rFonts w:ascii="Arial" w:eastAsia="Times New Roman" w:hAnsi="Arial" w:cs="Arial"/>
                <w:sz w:val="20"/>
                <w:szCs w:val="20"/>
              </w:rPr>
              <w:br/>
              <w:t>1 message</w:t>
            </w:r>
          </w:p>
        </w:tc>
      </w:tr>
    </w:tbl>
    <w:p w14:paraId="35EB9416" w14:textId="77777777" w:rsidR="00D3163E" w:rsidRPr="00D3163E" w:rsidRDefault="00D3163E" w:rsidP="00D3163E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D3163E">
        <w:rPr>
          <w:rFonts w:ascii="Arial" w:eastAsia="Times New Roman" w:hAnsi="Arial" w:cs="Arial"/>
          <w:color w:val="000000"/>
          <w:sz w:val="20"/>
          <w:szCs w:val="20"/>
        </w:rPr>
        <w:pict w14:anchorId="698DCEC6">
          <v:rect id="_x0000_i1043" style="width:0;height:1.5pt" o:hralign="center" o:hrstd="t" o:hr="t" fillcolor="#a0a0a0" stroked="f"/>
        </w:pic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38"/>
        <w:gridCol w:w="2222"/>
      </w:tblGrid>
      <w:tr w:rsidR="00D3163E" w:rsidRPr="00D3163E" w14:paraId="57EA00D9" w14:textId="77777777" w:rsidTr="00D3163E">
        <w:trPr>
          <w:tblCellSpacing w:w="0" w:type="dxa"/>
        </w:trPr>
        <w:tc>
          <w:tcPr>
            <w:tcW w:w="0" w:type="auto"/>
            <w:vAlign w:val="center"/>
            <w:hideMark/>
          </w:tcPr>
          <w:p w14:paraId="299CF18D" w14:textId="77777777" w:rsidR="00D3163E" w:rsidRPr="00D3163E" w:rsidRDefault="00D3163E" w:rsidP="00D3163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3163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ccounts Dept. ME20 </w:t>
            </w:r>
            <w:r w:rsidRPr="00D3163E">
              <w:rPr>
                <w:rFonts w:ascii="Arial" w:eastAsia="Times New Roman" w:hAnsi="Arial" w:cs="Arial"/>
                <w:sz w:val="20"/>
                <w:szCs w:val="20"/>
              </w:rPr>
              <w:t>&lt;EDITOR.20@sciencedomain.org&gt;</w:t>
            </w:r>
          </w:p>
        </w:tc>
        <w:tc>
          <w:tcPr>
            <w:tcW w:w="0" w:type="auto"/>
            <w:vAlign w:val="center"/>
            <w:hideMark/>
          </w:tcPr>
          <w:p w14:paraId="04EB74BC" w14:textId="77777777" w:rsidR="00D3163E" w:rsidRPr="00D3163E" w:rsidRDefault="00D3163E" w:rsidP="00D3163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3163E">
              <w:rPr>
                <w:rFonts w:ascii="Arial" w:eastAsia="Times New Roman" w:hAnsi="Arial" w:cs="Arial"/>
                <w:sz w:val="20"/>
                <w:szCs w:val="20"/>
              </w:rPr>
              <w:t>Sat, Apr 11, 2026 at 4:27 PM</w:t>
            </w:r>
          </w:p>
        </w:tc>
      </w:tr>
      <w:tr w:rsidR="00D3163E" w:rsidRPr="00D3163E" w14:paraId="4443C68F" w14:textId="77777777" w:rsidTr="00D3163E">
        <w:trPr>
          <w:tblCellSpacing w:w="0" w:type="dxa"/>
        </w:trPr>
        <w:tc>
          <w:tcPr>
            <w:tcW w:w="0" w:type="auto"/>
            <w:gridSpan w:val="2"/>
            <w:tcMar>
              <w:top w:w="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14:paraId="472F79A5" w14:textId="77777777" w:rsidR="00D3163E" w:rsidRPr="00D3163E" w:rsidRDefault="00D3163E" w:rsidP="00D3163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3163E">
              <w:rPr>
                <w:rFonts w:ascii="Arial" w:eastAsia="Times New Roman" w:hAnsi="Arial" w:cs="Arial"/>
                <w:sz w:val="20"/>
                <w:szCs w:val="20"/>
              </w:rPr>
              <w:t>To: abdu.umar@udusok.edu.ng</w:t>
            </w:r>
          </w:p>
          <w:p w14:paraId="035A8F9A" w14:textId="77777777" w:rsidR="00D3163E" w:rsidRPr="00D3163E" w:rsidRDefault="00D3163E" w:rsidP="00D3163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3163E">
              <w:rPr>
                <w:rFonts w:ascii="Arial" w:eastAsia="Times New Roman" w:hAnsi="Arial" w:cs="Arial"/>
                <w:sz w:val="20"/>
                <w:szCs w:val="20"/>
              </w:rPr>
              <w:t>Cc: Editor publication7 &lt;publication.7@sciencedomain.org&gt;, F Managing Editor 21 FE &lt;editor.21@sciencedomain.org&gt;</w:t>
            </w:r>
          </w:p>
        </w:tc>
      </w:tr>
      <w:tr w:rsidR="00D3163E" w:rsidRPr="00D3163E" w14:paraId="766D0709" w14:textId="77777777" w:rsidTr="00D3163E">
        <w:trPr>
          <w:tblCellSpacing w:w="0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top w:w="180" w:type="dxa"/>
                <w:left w:w="180" w:type="dxa"/>
                <w:bottom w:w="180" w:type="dxa"/>
                <w:right w:w="18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D3163E" w:rsidRPr="00D3163E" w14:paraId="5CE6026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7253DF4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Dear Dr. Umar, A.,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6AC6A9F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627300A1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Thank you for your mail. As per your request, we are inclined to process your manuscript for   </w:t>
                  </w:r>
                  <w:hyperlink r:id="rId5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Asian Journal of Research in Medical and Pharmaceutical Sciences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 ( AJRIMPS).</w:t>
                  </w:r>
                </w:p>
                <w:p w14:paraId="70EC1E97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2D5E7B98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By following the “portability of peer review comments” policy, your manuscript and peer review comments will be transferred to the Editor of   </w:t>
                  </w:r>
                  <w:hyperlink r:id="rId6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Asian Journal of Research in Medical and Pharmaceutical Sciences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 (AJRIMPS). No fresh peer review will be done and no unnecessary delay will take place in this process. Now we are sending all the files to the editor of   </w:t>
                  </w:r>
                  <w:hyperlink r:id="rId7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Asian Journal of Research in Medical and Pharmaceutical Sciences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 (AJRIMPS) for his editorial decision. We are waiting for his reply.  Thanks for your kind cooperation and understanding.</w:t>
                  </w:r>
                </w:p>
                <w:p w14:paraId="1CB8500F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65E4211E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After receiving the 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editorial decision we will send you the updated Galley Proof and payment instruction.</w:t>
                  </w:r>
                </w:p>
                <w:p w14:paraId="7BD77BA6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  </w:t>
                  </w:r>
                </w:p>
                <w:p w14:paraId="14AF83E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With Best Regards</w:t>
                  </w:r>
                </w:p>
                <w:p w14:paraId="2C63B3F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Ms. Ruma Bag</w:t>
                  </w:r>
                </w:p>
                <w:p w14:paraId="07FB16E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46AA09B6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Journal Editorial Office</w:t>
                  </w:r>
                </w:p>
                <w:p w14:paraId="04435FA4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Reg. Offices:</w:t>
                  </w:r>
                </w:p>
                <w:p w14:paraId="27B8C5DC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India: Guest House Road, Street no - 1/6, Hooghly, West Bengal, India, Tel: +91 8617752708 | +91 9163821242, WhatsApp: +91 8617752708, UK: Third Floor, 207 Regent Street, London, W1B 3HH, UK, Fax: +44 20-3031-1429</w:t>
                  </w:r>
                </w:p>
                <w:p w14:paraId="768B53FF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5A225DFD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EMP-007-NS</w:t>
                  </w:r>
                </w:p>
                <w:p w14:paraId="737C9297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0D10A956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533D1318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Sat, Apr 11, 2026 at 2:00 AM Abdu Umar &lt;</w:t>
                  </w:r>
                  <w:hyperlink r:id="rId8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abdu.umar@udusok.edu.n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69126B2A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Good evening. You can go ahead and transfer my manuscript to "Asian Journal of Research in Medical and Pharmaceutical Sciences" after making the corrections I noticed (highlighted in yellow in the attached copy) on the Galley Proof copy sent to me earlier. I will make the payment immediately I receive the corrected Galley Proof copy. I could not source the 55 dollars required for the earlier journal. Please, disregard the earlier email and attached manuscript and use the current attached manuscript. Thank you.</w:t>
                  </w:r>
                </w:p>
                <w:p w14:paraId="02A6163C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38AFA575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456B530C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Fri, Apr 10, 2026 at 6:00 PM Abdu Umar &lt;</w:t>
                  </w:r>
                  <w:hyperlink r:id="rId9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abdu.umar@udusok.edu.n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415DC029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 xml:space="preserve">Good evening. You can go ahead and transfer my manuscript to "Asian Journal of Research in Medical and Pharmaceutical Sciences" after making the corrections I noticed (highlighted in yellow in 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lastRenderedPageBreak/>
                    <w:t>the attached copy) on the Galley Proof copy sent to me earlier. I will make the payment immediately I receive the corrected Galley Proof copy. I could not source the 55 dollars  required for earlier journal. Thank you.</w:t>
                  </w:r>
                </w:p>
                <w:p w14:paraId="44A1C5B4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0D2A57F2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Thu, Apr 9, 2026 at 11:46 AM Accounts Dept. ME20 &lt;</w:t>
                  </w:r>
                  <w:hyperlink r:id="rId10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EDITOR.20@sciencedomain.or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2C7C9251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Dear Dr. Umar, A.,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4205F821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br/>
                  </w:r>
                </w:p>
                <w:p w14:paraId="7A0CE77F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Thank you for your mail. Kindly note, you can take your time to complete of the payment formalities. We'll wait for your next mail and update.</w:t>
                  </w:r>
                </w:p>
                <w:p w14:paraId="5C19E759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68CD370B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Should you need any assistance please do not hesitate to contact us.</w:t>
                  </w:r>
                </w:p>
                <w:p w14:paraId="23C5888D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6C143DBF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With Best Regards</w:t>
                  </w:r>
                </w:p>
                <w:p w14:paraId="5F91AEE3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Ms. Ruma Bag</w:t>
                  </w:r>
                </w:p>
                <w:p w14:paraId="72EF26E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5BB3A5EF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Journal Editorial Office</w:t>
                  </w:r>
                </w:p>
                <w:p w14:paraId="15F1A927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Reg. Offices:</w:t>
                  </w:r>
                </w:p>
                <w:p w14:paraId="72F30326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India: Guest House Road, Street no - 1/6, Hooghly, West Bengal, India, Tel: +91 8617752708 | +91 9163821242, WhatsApp: +91 8617752708, UK: Third Floor, 207 Regent Street, London, W1B 3HH, UK, Fax: +44 20-3031-1429</w:t>
                  </w:r>
                </w:p>
                <w:p w14:paraId="6FCCBBAB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1C487A7F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EMP-007-NS</w:t>
                  </w:r>
                </w:p>
                <w:p w14:paraId="239018DB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6A163E4E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Thu, Apr 9, 2026 at 2:50 PM Abdu Umar &lt;</w:t>
                  </w:r>
                  <w:hyperlink r:id="rId11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abdu.umar@udusok.edu.n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726131BD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Thanks for your reply. I will get back to you whenever I raised the amount. Thank you very much.</w:t>
                  </w:r>
                </w:p>
                <w:p w14:paraId="15BE2616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3AC7C860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Wed, Apr 8, 2026, 1:30 PM Accounts Dept. ME20 &lt;</w:t>
                  </w:r>
                  <w:hyperlink r:id="rId12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EDITOR.20@sciencedomain.or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1D5ECF10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Dear Dr. Umar, A.,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593A5787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2E3CB128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Thank you for your mail. Kindly note without a Journal price we are unable to publish your article. If you would like to transfer your manuscript to another journal, you can choose from the link mentioned below.</w:t>
                  </w:r>
                </w:p>
                <w:p w14:paraId="69652093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679F877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Please see the link for your reference: </w:t>
                  </w:r>
                  <w:hyperlink r:id="rId13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https://sciencedomain.org/journals.html</w:t>
                    </w:r>
                  </w:hyperlink>
                </w:p>
                <w:p w14:paraId="6E1C8E7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5892217A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Should you need any assistance please do not hesitate to contact us.</w:t>
                  </w:r>
                </w:p>
                <w:p w14:paraId="791B32A3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237297F2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7E3BD4C9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With Best Regards</w:t>
                  </w:r>
                </w:p>
                <w:p w14:paraId="585F13DC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Ms. Ruma Bag</w:t>
                  </w:r>
                </w:p>
                <w:p w14:paraId="5289CE0A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0BB23DC9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Journal Editorial Office</w:t>
                  </w:r>
                </w:p>
                <w:p w14:paraId="4FF90DED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Reg. Offices:</w:t>
                  </w:r>
                </w:p>
                <w:p w14:paraId="209828FF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India: </w:t>
                  </w:r>
                  <w:hyperlink r:id="rId14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Guest House Road, Street no - 1/6, Hooghly, West Bengal, India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, Tel: +91 8617752708 | +91 9163821242, WhatsApp: +91 8617752708, UK: Third Floor, </w:t>
                  </w:r>
                  <w:hyperlink r:id="rId15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207 Regent Street, London, W1B 3HH, UK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, Fax: +44 20-3031-1429</w:t>
                  </w:r>
                </w:p>
                <w:p w14:paraId="086987B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53876EF6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EMP-007-NS</w:t>
                  </w:r>
                </w:p>
                <w:p w14:paraId="0DB8AF28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01245891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Tue, Apr 7, 2026 at 8:35 PM Abdu Umar &lt;</w:t>
                  </w:r>
                  <w:hyperlink r:id="rId16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abdu.umar@udusok.edu.n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6A666DA4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Just tell me if you're not ready to offer the discount I requested for instead of repeating the same statement. I may as well look for another journal that can publish the manuscript at lesser cost. Thanks.</w:t>
                  </w:r>
                </w:p>
                <w:p w14:paraId="76892AE8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073FF507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lastRenderedPageBreak/>
                    <w:t>On Tue, Apr 7, 2026, 1:40 PM Accounts Dept. ME20 &lt;</w:t>
                  </w:r>
                  <w:hyperlink r:id="rId17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EDITOR.20@sciencedomain.or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3BA7D301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Dear Dr. Umar, A.,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30568F74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03CA1090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Thank you for your mail. If you want to publish your paper in  </w:t>
                  </w:r>
                  <w:hyperlink r:id="rId18" w:tgtFrame="_blank" w:history="1">
                    <w:r w:rsidRPr="00D3163E">
                      <w:rPr>
                        <w:rFonts w:ascii="Arial" w:eastAsia="Times New Roman" w:hAnsi="Arial" w:cs="Arial"/>
                        <w:b/>
                        <w:bCs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Journal of Advances in Medical and Pharmaceutical Sciences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then you need to pay</w:t>
                  </w: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u w:val="single"/>
                      <w:shd w:val="clear" w:color="auto" w:fill="FFFFFF"/>
                    </w:rPr>
                    <w:t>USD55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. We’ll wait to hear from you soon.</w:t>
                  </w:r>
                </w:p>
                <w:p w14:paraId="79EA195C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24DBCF57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Should you need any assistance please do not hesitate to contact us.</w:t>
                  </w:r>
                </w:p>
                <w:p w14:paraId="1FAE0C4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7318F6AC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1FBC1541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With Best Regards</w:t>
                  </w:r>
                </w:p>
                <w:p w14:paraId="0D882054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Ms. Ruma Bag</w:t>
                  </w:r>
                </w:p>
                <w:p w14:paraId="3A4CF57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35715329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Journal Editorial Office</w:t>
                  </w:r>
                </w:p>
                <w:p w14:paraId="57901493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Reg. Offices:</w:t>
                  </w:r>
                </w:p>
                <w:p w14:paraId="4D722C9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India: </w:t>
                  </w:r>
                  <w:hyperlink r:id="rId19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Guest House Road, Street no - 1/6, Hooghly, West Bengal, India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, Tel: +91 8617752708 | +91 9163821242, WhatsApp: +91 8617752708, UK: Third Floor, </w:t>
                  </w:r>
                  <w:hyperlink r:id="rId20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207 Regent Street, London, W1B 3HH, UK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, Fax: +44 20-3031-1429</w:t>
                  </w:r>
                </w:p>
                <w:p w14:paraId="30254086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202919D7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EMP-007-NS</w:t>
                  </w:r>
                </w:p>
                <w:p w14:paraId="63D119AE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67D31A79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Tue, Apr 7, 2026 at 2:32 PM Abdu Umar &lt;</w:t>
                  </w:r>
                  <w:hyperlink r:id="rId21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abdu.umar@udusok.edu.n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28AB943C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Thank you for your email. You are yet to respond to my request for special discount. I actually prefer publishing the manuscript in this particular journal.</w:t>
                  </w:r>
                </w:p>
                <w:p w14:paraId="59629A70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36CB8FF5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Tue, Apr 7, 2026, 6:46 AM Accounts Dept. ME20 &lt;</w:t>
                  </w:r>
                  <w:hyperlink r:id="rId22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EDITOR.20@sciencedomain.or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3A5E789B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Dear Dr. Umar, A. ,</w:t>
                  </w:r>
                </w:p>
                <w:p w14:paraId="55459A8A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6A467DDE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We are waiting for your response. Please let us know which journal you would like to transfer your manuscript to. </w:t>
                  </w:r>
                </w:p>
                <w:p w14:paraId="2D579068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134BA8B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Please see the link for your reference: </w:t>
                  </w:r>
                  <w:hyperlink r:id="rId23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https://sciencedomain.org/journals.html</w:t>
                    </w:r>
                  </w:hyperlink>
                </w:p>
                <w:p w14:paraId="5893700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2B3CD12C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Should you need any assistance please do not hesitate to contact us.</w:t>
                  </w:r>
                </w:p>
                <w:p w14:paraId="573153A8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1A634999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6E0B25D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With Best Regards</w:t>
                  </w:r>
                </w:p>
                <w:p w14:paraId="3CB73F8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Ms. Ruma Bag</w:t>
                  </w:r>
                </w:p>
                <w:p w14:paraId="5D0C440D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3A9BA128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Journal Editorial Office</w:t>
                  </w:r>
                </w:p>
                <w:p w14:paraId="7F824DB9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Reg. Offices:</w:t>
                  </w:r>
                </w:p>
                <w:p w14:paraId="44ECBC60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India: </w:t>
                  </w:r>
                  <w:hyperlink r:id="rId24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Guest House Road, Street no - 1/6, Hooghly, West Bengal, India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, Tel: +91 8617752708 | +91 9163821242, WhatsApp: +91 8617752708, UK: Third Floor, </w:t>
                  </w:r>
                  <w:hyperlink r:id="rId25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207 Regent Street, London, W1B 3HH, UK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, Fax: +44 20-3031-1429</w:t>
                  </w:r>
                </w:p>
                <w:p w14:paraId="4903869E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275029C6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EMP-007-MP</w:t>
                  </w:r>
                </w:p>
                <w:p w14:paraId="495F6A9E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6C8A197F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Fri, Mar 27, 2026 at 8:17 PM Abdu Umar &lt;</w:t>
                  </w:r>
                  <w:hyperlink r:id="rId26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abdu.umar@udusok.edu.n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0900FEC6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It seems you have to transfer the paper to a more affordable and relevant journal with ISSN and DOI if can you can not offer any further discount. I may not be able to pay that amount. Thanks.</w:t>
                  </w:r>
                </w:p>
                <w:p w14:paraId="063A991F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1110EDAA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Fri, Mar 27, 2026, 1:32 PM Accounts Dept. ME20 &lt;</w:t>
                  </w:r>
                  <w:hyperlink r:id="rId27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EDITOR.20@sciencedomain.or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517A5D76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Dear Dr. Umar, A. ,</w:t>
                  </w:r>
                </w:p>
                <w:p w14:paraId="5E605560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30B83817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lastRenderedPageBreak/>
                    <w:t>Thank you for your reply. Kindly note the existing discount is full and final. Waiving the Journal price more than this is not possible. So you need to pay </w:t>
                  </w: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u w:val="single"/>
                      <w:shd w:val="clear" w:color="auto" w:fill="FFFFFF"/>
                    </w:rPr>
                    <w:t>USD55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. Therefore you are requested to complete the payment and mail us so that we can proceed with the publication of your accepted paper.</w:t>
                  </w:r>
                </w:p>
                <w:p w14:paraId="264C99A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63AE961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Don't pay any charges  through "FastSpring  payment gateway".  You are politely requested to complete the payment formalities through  "PayPal payment gateway". You can take the help of your friends/relatives to complete the payment formalities.  If you want to pay the requested amount through Bank transfer please let us know. We'll send you the payment instruction accordingly.</w:t>
                  </w:r>
                </w:p>
                <w:p w14:paraId="3BC00F8C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522153FC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639FDA7D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Kindly note that FastSpring payment link is not working. If you pay through "FastSpring  payment gateway" your money will be lost.</w:t>
                  </w:r>
                </w:p>
                <w:p w14:paraId="068DD57D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0A43DB5B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Payment Method: </w:t>
                  </w:r>
                </w:p>
                <w:p w14:paraId="6842D559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66FFA660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Please complete the payment using the link: </w:t>
                  </w:r>
                  <w:hyperlink r:id="rId28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https://www.sciencedomain.in/journal/journal-of-advances-in-medical-and-pharmaceutical-sciences</w:t>
                    </w:r>
                  </w:hyperlink>
                </w:p>
                <w:p w14:paraId="789E920E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7656137A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If you require help please see the video:</w:t>
                  </w:r>
                </w:p>
                <w:p w14:paraId="5F361AD7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39B09D1F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Guideline video for making payment through Paypal:</w:t>
                  </w:r>
                  <w:r w:rsidRPr="00D316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  <w:hyperlink r:id="rId29" w:tgtFrame="_blank" w:history="1">
                    <w:r w:rsidRPr="00D3163E">
                      <w:rPr>
                        <w:rFonts w:ascii="Arial" w:eastAsia="Times New Roman" w:hAnsi="Arial" w:cs="Arial"/>
                        <w:b/>
                        <w:bCs/>
                        <w:i/>
                        <w:iCs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https://youtu.be/vK5CYlSsA_g</w:t>
                    </w:r>
                  </w:hyperlink>
                </w:p>
                <w:p w14:paraId="4788812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5ACECB2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Special Note:</w:t>
                  </w:r>
                  <w:r w:rsidRPr="00D3163E"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4A54237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18E11141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1) If you want to pay the requested amount through email id then please send the payment to our following valid PayPal registered email: </w:t>
                  </w:r>
                  <w:hyperlink r:id="rId30" w:tgtFrame="_blank" w:history="1">
                    <w:r w:rsidRPr="00D3163E">
                      <w:rPr>
                        <w:rFonts w:ascii="Arial" w:eastAsia="Times New Roman" w:hAnsi="Arial" w:cs="Arial"/>
                        <w:b/>
                        <w:bCs/>
                        <w:i/>
                        <w:iCs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help@sciencedomain.org</w:t>
                    </w:r>
                  </w:hyperlink>
                </w:p>
                <w:p w14:paraId="0D5FA49C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293ABEC7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Please do not pay to any other email id.</w:t>
                  </w:r>
                </w:p>
                <w:p w14:paraId="4DB5A46B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4C718BB1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2) Please always use international credit card for the payment. Please don't use debit card.</w:t>
                  </w:r>
                </w:p>
                <w:p w14:paraId="3B08D194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5C5CF128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3) We are not receiving any payments originated from Pakistan. Payments must be originated outside of Pakistan. You are hereby requested to follow this instruction strictly. </w:t>
                  </w:r>
                </w:p>
                <w:p w14:paraId="749C75ED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3165029B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0B21B161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After completion of your payment formalities, we’ll publish your paper.</w:t>
                  </w:r>
                </w:p>
                <w:p w14:paraId="269E8B24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2B4CA0B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W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  <w:lang w:val="en-IN"/>
                    </w:rPr>
                    <w:t>ith Best Regards</w:t>
                  </w:r>
                </w:p>
                <w:p w14:paraId="35BDA47B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  <w:lang w:val="en-IN"/>
                    </w:rPr>
                    <w:t>Ms. Ruma Bag</w:t>
                  </w:r>
                </w:p>
                <w:p w14:paraId="475BD807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  <w:lang w:val="en-IN"/>
                    </w:rPr>
                    <w:t> </w:t>
                  </w:r>
                </w:p>
                <w:p w14:paraId="297B5A1D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  <w:lang w:val="en-IN"/>
                    </w:rPr>
                    <w:t>Journal Editorial Office</w:t>
                  </w:r>
                </w:p>
                <w:p w14:paraId="7C3CCEA4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  <w:lang w:val="en-IN"/>
                    </w:rPr>
                    <w:t>Reg. Offices:</w:t>
                  </w:r>
                </w:p>
                <w:p w14:paraId="43D06E0D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  <w:lang w:val="en-IN"/>
                    </w:rPr>
                    <w:t>India: </w:t>
                  </w:r>
                  <w:hyperlink r:id="rId31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  <w:lang w:val="en-IN"/>
                      </w:rPr>
                      <w:t>Guest House Road, Street no - 1/6, Hooghly, West Bengal, India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  <w:lang w:val="en-IN"/>
                    </w:rPr>
                    <w:t>, Tel: +91 8617752708 | +91 9163821242, WhatsApp: +91 8617752708, UK: Third Floor, </w:t>
                  </w:r>
                  <w:hyperlink r:id="rId32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  <w:lang w:val="en-IN"/>
                      </w:rPr>
                      <w:t>207 Regent Street, London, W1B 3HH, UK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  <w:lang w:val="en-IN"/>
                    </w:rPr>
                    <w:t>, Fax: +44 20-3031-1429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2E1AC7F5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  <w:lang w:val="en-IN"/>
                    </w:rPr>
                    <w:t>EMP-007-MP</w:t>
                  </w:r>
                </w:p>
                <w:p w14:paraId="5475D6AC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47B96810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Thu, Mar 26, 2026 at 7:46 PM Abdu Umar &lt;</w:t>
                  </w:r>
                  <w:hyperlink r:id="rId33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abdu.umar@udusok.edu.n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2EDA1703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Yes, I have received it. I want to humbly request for special discount considering the present global economic hardship especially in the African third world countries. I hope my request would be considered. Thank you in anticipation of your favourable response.</w:t>
                  </w:r>
                </w:p>
                <w:p w14:paraId="7FB1A8D3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5DA6A594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On Thu, Mar 26, 2026, 1:30 PM Accounts Dept. ME20 &lt;</w:t>
                  </w:r>
                  <w:hyperlink r:id="rId34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EDITOR.20@sciencedomain.org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&gt; wrote:</w:t>
                  </w:r>
                </w:p>
                <w:p w14:paraId="5D2B1394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lastRenderedPageBreak/>
                    <w:t>Dear Dr. Umar, A. ,</w:t>
                  </w:r>
                </w:p>
                <w:p w14:paraId="589AF56C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4BC61636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We have sent you an important communication related to your paper. Please check your inbox/bulk folder/junk folder etc. carefully. If you have not received the email, please contact us immediately. </w:t>
                  </w:r>
                </w:p>
                <w:p w14:paraId="094EF7A1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357E7F1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Subject line of the email is</w:t>
                  </w:r>
                </w:p>
                <w:p w14:paraId="50DE06D2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70B876FC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“</w:t>
                  </w:r>
                  <w:r w:rsidRPr="00D3163E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Request for payment regarding Manuscript Number: 2026/JAMPS/155159 [Title: “Evaluation of the Effects of Platelet-Rich Plasma on Histological Changes Following Experimental Spinal Cord Injury in Wistar Rats”   ]</w:t>
                  </w: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”</w:t>
                  </w:r>
                </w:p>
                <w:p w14:paraId="6FB9936F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3D5A0D20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Have you received that mail please?</w:t>
                  </w:r>
                </w:p>
                <w:p w14:paraId="42B64B95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667E6D7E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1B3B56DD" w14:textId="77777777" w:rsidR="00D3163E" w:rsidRPr="00D3163E" w:rsidRDefault="00D3163E" w:rsidP="00D3163E">
                  <w:pPr>
                    <w:spacing w:after="200" w:line="224" w:lineRule="atLeast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This mail has been sent from the following 3 emails to avoid email delivery failure:</w:t>
                  </w:r>
                </w:p>
                <w:p w14:paraId="4E8018D4" w14:textId="77777777" w:rsidR="00D3163E" w:rsidRPr="00D3163E" w:rsidRDefault="00D3163E" w:rsidP="00D3163E">
                  <w:pPr>
                    <w:spacing w:after="200" w:line="253" w:lineRule="atLeast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1. </w:t>
                  </w:r>
                  <w:hyperlink r:id="rId35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pacing w:val="3"/>
                        <w:sz w:val="20"/>
                        <w:szCs w:val="20"/>
                        <w:u w:val="single"/>
                        <w:shd w:val="clear" w:color="auto" w:fill="FFFFFF"/>
                      </w:rPr>
                      <w:t>EDITOR.20@sciencedomain.org</w:t>
                    </w:r>
                  </w:hyperlink>
                </w:p>
                <w:p w14:paraId="23454DDE" w14:textId="77777777" w:rsidR="00D3163E" w:rsidRPr="00D3163E" w:rsidRDefault="00D3163E" w:rsidP="00D3163E">
                  <w:pPr>
                    <w:spacing w:after="200" w:line="253" w:lineRule="atLeast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2. </w:t>
                  </w:r>
                  <w:hyperlink r:id="rId36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editor.20@sciencedomain.info</w:t>
                    </w:r>
                  </w:hyperlink>
                </w:p>
                <w:p w14:paraId="34C8F0C0" w14:textId="77777777" w:rsidR="00D3163E" w:rsidRPr="00D3163E" w:rsidRDefault="00D3163E" w:rsidP="00D3163E">
                  <w:pPr>
                    <w:spacing w:after="200" w:line="224" w:lineRule="atLeast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3. </w:t>
                  </w:r>
                  <w:hyperlink r:id="rId37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editor.20@sciencedomain.uk</w:t>
                    </w:r>
                  </w:hyperlink>
                </w:p>
                <w:p w14:paraId="1BC8CAF2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011E6D8D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With Best Regards</w:t>
                  </w:r>
                </w:p>
                <w:p w14:paraId="075D6037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Ms. Ruma Bag</w:t>
                  </w:r>
                </w:p>
                <w:p w14:paraId="2440D4FB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66376C99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Journal editorial office</w:t>
                  </w:r>
                </w:p>
                <w:p w14:paraId="774E0FBE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Reg. Offices:</w:t>
                  </w:r>
                </w:p>
                <w:p w14:paraId="08BEF299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India: </w:t>
                  </w:r>
                  <w:hyperlink r:id="rId38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Guest House Road, Street no - 1/6, Hooghly, West Bengal, India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, Tel: +91 8617752708 |</w:t>
                  </w:r>
                </w:p>
                <w:p w14:paraId="206D93C0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+91 9163821242, WhatsApp: +91 8617752708 UK: Third Floor, </w:t>
                  </w:r>
                  <w:hyperlink r:id="rId39" w:tgtFrame="_blank" w:history="1">
                    <w:r w:rsidRPr="00D3163E">
                      <w:rPr>
                        <w:rFonts w:ascii="Arial" w:eastAsia="Times New Roman" w:hAnsi="Arial" w:cs="Arial"/>
                        <w:color w:val="1155CC"/>
                        <w:sz w:val="20"/>
                        <w:szCs w:val="20"/>
                        <w:u w:val="single"/>
                        <w:shd w:val="clear" w:color="auto" w:fill="FFFFFF"/>
                      </w:rPr>
                      <w:t>207 Regent Street, London, W1B 3HH, UK</w:t>
                    </w:r>
                  </w:hyperlink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, Fax: +44 20-3031-1429</w:t>
                  </w:r>
                </w:p>
                <w:p w14:paraId="26CA011F" w14:textId="77777777" w:rsidR="00D3163E" w:rsidRPr="00D3163E" w:rsidRDefault="00D3163E" w:rsidP="00D3163E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 </w:t>
                  </w:r>
                </w:p>
                <w:p w14:paraId="2E99C9F8" w14:textId="77777777" w:rsidR="00D3163E" w:rsidRPr="00D3163E" w:rsidRDefault="00D3163E" w:rsidP="00D3163E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D3163E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shd w:val="clear" w:color="auto" w:fill="FFFFFF"/>
                    </w:rPr>
                    <w:t>EMP-007-MP</w:t>
                  </w:r>
                </w:p>
              </w:tc>
            </w:tr>
          </w:tbl>
          <w:p w14:paraId="7EF775BE" w14:textId="77777777" w:rsidR="00D3163E" w:rsidRPr="00D3163E" w:rsidRDefault="00D3163E" w:rsidP="00D3163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379009AF" w14:textId="77777777" w:rsidR="00D0731B" w:rsidRDefault="00D0731B">
      <w:bookmarkStart w:id="0" w:name="_GoBack"/>
      <w:bookmarkEnd w:id="0"/>
    </w:p>
    <w:sectPr w:rsidR="00D073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1NTE0N7I0MbA0NzZV0lEKTi0uzszPAykwrAUAqd0+ViwAAAA="/>
  </w:docVars>
  <w:rsids>
    <w:rsidRoot w:val="00D0731B"/>
    <w:rsid w:val="00D0731B"/>
    <w:rsid w:val="00D31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1D47C3-0D7C-4DF1-A09F-94CD59079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45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04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36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7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90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493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9380675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649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907707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2875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50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2011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23726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727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3632658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384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389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171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6860759">
                                          <w:blockQuote w:val="1"/>
                                          <w:marLeft w:val="96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6" w:color="CCCCCC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531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5420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38094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45285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0817167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26348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513046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2906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3103373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089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5429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78002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61917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04789269">
                                                                          <w:blockQuote w:val="1"/>
                                                                          <w:marLeft w:val="96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single" w:sz="6" w:space="6" w:color="CCCCCC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737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99202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70239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782469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8148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09998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910812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53358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0716287">
                                                                                              <w:blockQuote w:val="1"/>
                                                                                              <w:marLeft w:val="96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single" w:sz="6" w:space="6" w:color="CCCCCC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243226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5394411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438502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2000426960">
                                                                                                      <w:blockQuote w:val="1"/>
                                                                                                      <w:marLeft w:val="96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single" w:sz="6" w:space="6" w:color="CCCCCC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76191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58764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9558857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398375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41728227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2275050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308021100">
                                                                                                                          <w:blockQuote w:val="1"/>
                                                                                                                          <w:marLeft w:val="96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983770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625130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7704696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01876238">
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06413529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96909553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4572426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47240562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2329379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50831844">
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34020562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8432085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695082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2110343574">
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50706599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10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4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5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73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15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41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357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563301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20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2137776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9894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93897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6923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1492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526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9083690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203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769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080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0395756">
                                          <w:blockQuote w:val="1"/>
                                          <w:marLeft w:val="96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6" w:color="CCCCCC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05076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59578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872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74314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4826705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94489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40428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3289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9194689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10519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8108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02792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59647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40482422">
                                                                          <w:blockQuote w:val="1"/>
                                                                          <w:marLeft w:val="96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single" w:sz="6" w:space="6" w:color="CCCCCC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93311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668808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8600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6168243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26652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41529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810815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6720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5369269">
                                                                                              <w:blockQuote w:val="1"/>
                                                                                              <w:marLeft w:val="96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single" w:sz="6" w:space="6" w:color="CCCCCC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657574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131595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40100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261598347">
                                                                                                      <w:blockQuote w:val="1"/>
                                                                                                      <w:marLeft w:val="96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single" w:sz="6" w:space="6" w:color="CCCCCC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093625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332906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57071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4473890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90371599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97231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294561124">
                                                                                                                          <w:blockQuote w:val="1"/>
                                                                                                                          <w:marLeft w:val="96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0280048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8947396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3662035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31347507">
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5885933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6406096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3396456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59914664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559546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66816234">
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3085071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4958022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23346379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043286051">
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395444302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iencedomain.org/journals.html" TargetMode="External"/><Relationship Id="rId18" Type="http://schemas.openxmlformats.org/officeDocument/2006/relationships/hyperlink" Target="https://journaljamps.com/" TargetMode="External"/><Relationship Id="rId26" Type="http://schemas.openxmlformats.org/officeDocument/2006/relationships/hyperlink" Target="mailto:abdu.umar@udusok.edu.ng" TargetMode="External"/><Relationship Id="rId39" Type="http://schemas.openxmlformats.org/officeDocument/2006/relationships/hyperlink" Target="https://www.google.com/maps/search/207+Regent+Street,+London,+W1B+3HH,+UK?entry=gmail&amp;source=g" TargetMode="External"/><Relationship Id="rId21" Type="http://schemas.openxmlformats.org/officeDocument/2006/relationships/hyperlink" Target="mailto:abdu.umar@udusok.edu.ng" TargetMode="External"/><Relationship Id="rId34" Type="http://schemas.openxmlformats.org/officeDocument/2006/relationships/hyperlink" Target="mailto:EDITOR.20@sciencedomain.org" TargetMode="External"/><Relationship Id="rId7" Type="http://schemas.openxmlformats.org/officeDocument/2006/relationships/hyperlink" Target="https://journalajrimps.com/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abdu.umar@udusok.edu.ng" TargetMode="External"/><Relationship Id="rId20" Type="http://schemas.openxmlformats.org/officeDocument/2006/relationships/hyperlink" Target="https://www.google.com/maps/search/207+Regent+Street,%0D%0ALondon,+W1B+3HH,+UK?entry=gmail&amp;source=g" TargetMode="External"/><Relationship Id="rId29" Type="http://schemas.openxmlformats.org/officeDocument/2006/relationships/hyperlink" Target="https://youtu.be/vK5CYlSsA_g%20" TargetMode="External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journalajrimps.com/" TargetMode="External"/><Relationship Id="rId11" Type="http://schemas.openxmlformats.org/officeDocument/2006/relationships/hyperlink" Target="mailto:abdu.umar@udusok.edu.ng" TargetMode="External"/><Relationship Id="rId24" Type="http://schemas.openxmlformats.org/officeDocument/2006/relationships/hyperlink" Target="https://www.google.com/maps/search/Guest+House%0D%0ARoad,+Street+no+-+1%2F6,+Hooghly,+West+Bengal,+India?entry=gmail&amp;source=g" TargetMode="External"/><Relationship Id="rId32" Type="http://schemas.openxmlformats.org/officeDocument/2006/relationships/hyperlink" Target="https://www.google.com/maps/search/207+Regent+Street,+London,+W1B+3HH,+UK?entry=gmail&amp;source=g" TargetMode="External"/><Relationship Id="rId37" Type="http://schemas.openxmlformats.org/officeDocument/2006/relationships/hyperlink" Target="http://editor.20@sciencedomain.uk/" TargetMode="External"/><Relationship Id="rId40" Type="http://schemas.openxmlformats.org/officeDocument/2006/relationships/fontTable" Target="fontTable.xml"/><Relationship Id="rId5" Type="http://schemas.openxmlformats.org/officeDocument/2006/relationships/hyperlink" Target="https://journalajrimps.com/" TargetMode="External"/><Relationship Id="rId15" Type="http://schemas.openxmlformats.org/officeDocument/2006/relationships/hyperlink" Target="https://www.google.com/maps/search/207+Regent+Street,%0D%0ALondon,+W1B+3HH,+UK?entry=gmail&amp;source=g" TargetMode="External"/><Relationship Id="rId23" Type="http://schemas.openxmlformats.org/officeDocument/2006/relationships/hyperlink" Target="https://sciencedomain.org/journals.html" TargetMode="External"/><Relationship Id="rId28" Type="http://schemas.openxmlformats.org/officeDocument/2006/relationships/hyperlink" Target="https://www.sciencedomain.in/journal/journal-of-advances-in-medical-and-pharmaceutical-sciences" TargetMode="External"/><Relationship Id="rId36" Type="http://schemas.openxmlformats.org/officeDocument/2006/relationships/hyperlink" Target="mailto:editor.20@sciencedomain.info" TargetMode="External"/><Relationship Id="rId10" Type="http://schemas.openxmlformats.org/officeDocument/2006/relationships/hyperlink" Target="mailto:EDITOR.20@sciencedomain.org" TargetMode="External"/><Relationship Id="rId19" Type="http://schemas.openxmlformats.org/officeDocument/2006/relationships/hyperlink" Target="https://www.google.com/maps/search/Guest+House%0D%0ARoad,+Street+no+-+1%2F6,+Hooghly,+West+Bengal,+India?entry=gmail&amp;source=g" TargetMode="External"/><Relationship Id="rId31" Type="http://schemas.openxmlformats.org/officeDocument/2006/relationships/hyperlink" Target="https://www.google.com/maps/search/Guest+House+Road,+Street+no+-+1%2F6,+Hooghly,+West+Bengal,+India?entry=gmail&amp;source=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abdu.umar@udusok.edu.ng" TargetMode="External"/><Relationship Id="rId14" Type="http://schemas.openxmlformats.org/officeDocument/2006/relationships/hyperlink" Target="https://www.google.com/maps/search/Guest+House%0D%0ARoad,+Street+no+-+1%2F6,+Hooghly,+West+Bengal,+India?entry=gmail&amp;source=g" TargetMode="External"/><Relationship Id="rId22" Type="http://schemas.openxmlformats.org/officeDocument/2006/relationships/hyperlink" Target="mailto:EDITOR.20@sciencedomain.org" TargetMode="External"/><Relationship Id="rId27" Type="http://schemas.openxmlformats.org/officeDocument/2006/relationships/hyperlink" Target="mailto:EDITOR.20@sciencedomain.org" TargetMode="External"/><Relationship Id="rId30" Type="http://schemas.openxmlformats.org/officeDocument/2006/relationships/hyperlink" Target="http://help@sciencedomain.org/" TargetMode="External"/><Relationship Id="rId35" Type="http://schemas.openxmlformats.org/officeDocument/2006/relationships/hyperlink" Target="mailto:EDITOR.20@sciencedomain.org" TargetMode="External"/><Relationship Id="rId8" Type="http://schemas.openxmlformats.org/officeDocument/2006/relationships/hyperlink" Target="mailto:abdu.umar@udusok.edu.ng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mailto:EDITOR.20@sciencedomain.org" TargetMode="External"/><Relationship Id="rId17" Type="http://schemas.openxmlformats.org/officeDocument/2006/relationships/hyperlink" Target="mailto:EDITOR.20@sciencedomain.org" TargetMode="External"/><Relationship Id="rId25" Type="http://schemas.openxmlformats.org/officeDocument/2006/relationships/hyperlink" Target="https://www.google.com/maps/search/207+Regent+Street,%0D%0ALondon,+W1B+3HH,+UK?entry=gmail&amp;source=g" TargetMode="External"/><Relationship Id="rId33" Type="http://schemas.openxmlformats.org/officeDocument/2006/relationships/hyperlink" Target="mailto:abdu.umar@udusok.edu.ng" TargetMode="External"/><Relationship Id="rId38" Type="http://schemas.openxmlformats.org/officeDocument/2006/relationships/hyperlink" Target="https://www.google.com/maps/search/Guest+House+Road,%0D%0AStreet+no+-+1%2F6,+Hooghly,+West+Bengal,+India?entry=gmail&amp;source=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924</Words>
  <Characters>10970</Characters>
  <Application>Microsoft Office Word</Application>
  <DocSecurity>0</DocSecurity>
  <Lines>91</Lines>
  <Paragraphs>25</Paragraphs>
  <ScaleCrop>false</ScaleCrop>
  <Company/>
  <LinksUpToDate>false</LinksUpToDate>
  <CharactersWithSpaces>1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20</dc:creator>
  <cp:keywords/>
  <dc:description/>
  <cp:lastModifiedBy>SDI 1020</cp:lastModifiedBy>
  <cp:revision>2</cp:revision>
  <dcterms:created xsi:type="dcterms:W3CDTF">2026-04-13T11:42:00Z</dcterms:created>
  <dcterms:modified xsi:type="dcterms:W3CDTF">2026-04-13T11:42:00Z</dcterms:modified>
</cp:coreProperties>
</file>